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73777" w14:textId="77777777" w:rsidR="000C231E" w:rsidRDefault="000C231E" w:rsidP="000C231E">
      <w:pPr>
        <w:rPr>
          <w:i/>
        </w:rPr>
      </w:pPr>
      <w:r w:rsidRPr="003F4B20">
        <w:rPr>
          <w:i/>
        </w:rPr>
        <w:t>(на фирменном бланке организации)</w:t>
      </w:r>
    </w:p>
    <w:p w14:paraId="2817D322" w14:textId="77777777" w:rsidR="000C231E" w:rsidRDefault="000C231E" w:rsidP="000C231E">
      <w:pPr>
        <w:rPr>
          <w:i/>
        </w:rPr>
      </w:pPr>
      <w:r>
        <w:rPr>
          <w:i/>
        </w:rPr>
        <w:t>№ исх. ____</w:t>
      </w:r>
      <w:r>
        <w:rPr>
          <w:i/>
        </w:rPr>
        <w:softHyphen/>
      </w:r>
      <w:r>
        <w:rPr>
          <w:i/>
        </w:rPr>
        <w:softHyphen/>
        <w:t>_________</w:t>
      </w:r>
    </w:p>
    <w:p w14:paraId="350B7F6B" w14:textId="77777777" w:rsidR="000C231E" w:rsidRPr="003F4B20" w:rsidRDefault="000C231E" w:rsidP="000C231E">
      <w:pPr>
        <w:rPr>
          <w:i/>
        </w:rPr>
      </w:pPr>
      <w:r>
        <w:rPr>
          <w:i/>
        </w:rPr>
        <w:t>Дата _____________</w:t>
      </w:r>
    </w:p>
    <w:p w14:paraId="1523EAF7" w14:textId="77777777" w:rsidR="000C231E" w:rsidRDefault="000C231E" w:rsidP="000C231E">
      <w:pPr>
        <w:jc w:val="right"/>
        <w:rPr>
          <w:b/>
          <w:sz w:val="22"/>
        </w:rPr>
      </w:pPr>
    </w:p>
    <w:p w14:paraId="34CF5D61" w14:textId="77777777" w:rsidR="00CD5F33" w:rsidRDefault="00CD5F33" w:rsidP="00CD5F33">
      <w:pPr>
        <w:jc w:val="right"/>
        <w:rPr>
          <w:b/>
          <w:bCs/>
        </w:rPr>
      </w:pPr>
      <w:r>
        <w:rPr>
          <w:b/>
          <w:bCs/>
        </w:rPr>
        <w:t>ЗАО «Кредитное Бюро «Ишеним»</w:t>
      </w:r>
    </w:p>
    <w:p w14:paraId="123E1B4C" w14:textId="77777777" w:rsidR="00CD5F33" w:rsidRDefault="00CD5F33" w:rsidP="00CD5F33">
      <w:pPr>
        <w:jc w:val="right"/>
        <w:rPr>
          <w:b/>
          <w:bCs/>
          <w:sz w:val="22"/>
          <w:szCs w:val="22"/>
          <w:lang w:eastAsia="en-US"/>
        </w:rPr>
      </w:pPr>
      <w:r>
        <w:rPr>
          <w:b/>
          <w:bCs/>
        </w:rPr>
        <w:t>Генеральному Директору</w:t>
      </w:r>
    </w:p>
    <w:p w14:paraId="73A9E9E7" w14:textId="77777777" w:rsidR="00CD5F33" w:rsidRDefault="00CD5F33" w:rsidP="00CD5F33">
      <w:pPr>
        <w:jc w:val="right"/>
        <w:rPr>
          <w:b/>
          <w:sz w:val="22"/>
          <w:szCs w:val="22"/>
        </w:rPr>
      </w:pPr>
      <w:proofErr w:type="spellStart"/>
      <w:r>
        <w:rPr>
          <w:b/>
          <w:bCs/>
        </w:rPr>
        <w:t>Дуйшегулову</w:t>
      </w:r>
      <w:proofErr w:type="spellEnd"/>
      <w:r>
        <w:rPr>
          <w:b/>
          <w:bCs/>
        </w:rPr>
        <w:t xml:space="preserve"> М. К.</w:t>
      </w:r>
    </w:p>
    <w:p w14:paraId="447CDB8D" w14:textId="77777777" w:rsidR="000C231E" w:rsidRPr="00D51E8A" w:rsidRDefault="000C231E" w:rsidP="000C231E">
      <w:pPr>
        <w:jc w:val="right"/>
        <w:rPr>
          <w:sz w:val="28"/>
        </w:rPr>
      </w:pPr>
    </w:p>
    <w:p w14:paraId="04FF98E7" w14:textId="77777777" w:rsidR="000C231E" w:rsidRPr="008F26E8" w:rsidRDefault="000C231E" w:rsidP="000C231E">
      <w:pPr>
        <w:jc w:val="right"/>
      </w:pPr>
    </w:p>
    <w:p w14:paraId="5C997FE0" w14:textId="77777777" w:rsidR="000C231E" w:rsidRDefault="000C231E" w:rsidP="000C231E"/>
    <w:p w14:paraId="07CBA9CB" w14:textId="27412C23" w:rsidR="000C231E" w:rsidRPr="008F26E8" w:rsidRDefault="000C231E" w:rsidP="000C231E">
      <w:r w:rsidRPr="008F26E8">
        <w:t xml:space="preserve">Настоящим ________________________ (наименование организации и филиала) просит Вас разрешить изменение статуса </w:t>
      </w:r>
      <w:r w:rsidR="00616BE6">
        <w:t>погашения с (указать текущий статус погашения), удалить просроченные дни с ____ платежей</w:t>
      </w:r>
      <w:r w:rsidRPr="008F26E8">
        <w:t xml:space="preserve"> по следующим заемщикам:</w:t>
      </w:r>
    </w:p>
    <w:p w14:paraId="2B3D7610" w14:textId="77777777" w:rsidR="000C231E" w:rsidRPr="008F26E8" w:rsidRDefault="000C231E" w:rsidP="000C231E"/>
    <w:p w14:paraId="6FE708D2" w14:textId="77777777" w:rsidR="000C231E" w:rsidRPr="008F26E8" w:rsidRDefault="000C231E" w:rsidP="000C231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"/>
        <w:gridCol w:w="1745"/>
        <w:gridCol w:w="1236"/>
        <w:gridCol w:w="1101"/>
        <w:gridCol w:w="1180"/>
        <w:gridCol w:w="1181"/>
        <w:gridCol w:w="1022"/>
        <w:gridCol w:w="1435"/>
      </w:tblGrid>
      <w:tr w:rsidR="000C231E" w:rsidRPr="008F26E8" w14:paraId="1167608C" w14:textId="77777777" w:rsidTr="008F6527">
        <w:tc>
          <w:tcPr>
            <w:tcW w:w="427" w:type="dxa"/>
          </w:tcPr>
          <w:p w14:paraId="0D4A454C" w14:textId="77777777" w:rsidR="000C231E" w:rsidRPr="008F26E8" w:rsidRDefault="000C231E" w:rsidP="008F6527">
            <w:r w:rsidRPr="008F26E8">
              <w:t>№</w:t>
            </w:r>
          </w:p>
        </w:tc>
        <w:tc>
          <w:tcPr>
            <w:tcW w:w="1949" w:type="dxa"/>
          </w:tcPr>
          <w:p w14:paraId="75512263" w14:textId="77777777" w:rsidR="000C231E" w:rsidRPr="008F26E8" w:rsidRDefault="000C231E" w:rsidP="008F6527">
            <w:r w:rsidRPr="008F26E8">
              <w:t>ФИО заемщика</w:t>
            </w:r>
          </w:p>
        </w:tc>
        <w:tc>
          <w:tcPr>
            <w:tcW w:w="1274" w:type="dxa"/>
          </w:tcPr>
          <w:p w14:paraId="44A12F7E" w14:textId="77777777" w:rsidR="000C231E" w:rsidRPr="008F26E8" w:rsidRDefault="000C231E" w:rsidP="008F6527">
            <w:r w:rsidRPr="008F26E8">
              <w:t>№ паспорта</w:t>
            </w:r>
          </w:p>
        </w:tc>
        <w:tc>
          <w:tcPr>
            <w:tcW w:w="1241" w:type="dxa"/>
          </w:tcPr>
          <w:p w14:paraId="76A7D49B" w14:textId="06964B4B" w:rsidR="000C231E" w:rsidRPr="008F26E8" w:rsidRDefault="00616BE6" w:rsidP="008F6527">
            <w:r>
              <w:t>ИНН</w:t>
            </w:r>
          </w:p>
        </w:tc>
        <w:tc>
          <w:tcPr>
            <w:tcW w:w="1241" w:type="dxa"/>
          </w:tcPr>
          <w:p w14:paraId="1F94245D" w14:textId="2CAC6AC0" w:rsidR="000C231E" w:rsidRPr="008F26E8" w:rsidRDefault="00616BE6" w:rsidP="008F6527">
            <w:r w:rsidRPr="008F26E8">
              <w:t>№ кредита</w:t>
            </w:r>
          </w:p>
        </w:tc>
        <w:tc>
          <w:tcPr>
            <w:tcW w:w="1242" w:type="dxa"/>
          </w:tcPr>
          <w:p w14:paraId="1143C68D" w14:textId="77777777" w:rsidR="000C231E" w:rsidRPr="008F26E8" w:rsidRDefault="000C231E" w:rsidP="008F6527">
            <w:r w:rsidRPr="008F26E8">
              <w:t>Статус кредита</w:t>
            </w:r>
          </w:p>
        </w:tc>
        <w:tc>
          <w:tcPr>
            <w:tcW w:w="1019" w:type="dxa"/>
          </w:tcPr>
          <w:p w14:paraId="7024BCA0" w14:textId="77777777" w:rsidR="000C231E" w:rsidRPr="008F26E8" w:rsidRDefault="000C231E" w:rsidP="008F6527">
            <w:r w:rsidRPr="008F26E8">
              <w:t>Сумма кредита</w:t>
            </w:r>
          </w:p>
        </w:tc>
        <w:tc>
          <w:tcPr>
            <w:tcW w:w="1178" w:type="dxa"/>
          </w:tcPr>
          <w:p w14:paraId="4C65492D" w14:textId="77777777" w:rsidR="000C231E" w:rsidRPr="008F26E8" w:rsidRDefault="000C231E" w:rsidP="008F6527">
            <w:pPr>
              <w:rPr>
                <w:lang w:val="en-US"/>
              </w:rPr>
            </w:pPr>
            <w:r w:rsidRPr="008F26E8">
              <w:t>Дата ввода</w:t>
            </w:r>
          </w:p>
          <w:p w14:paraId="64B51159" w14:textId="77777777" w:rsidR="000C231E" w:rsidRPr="008F26E8" w:rsidRDefault="000C231E" w:rsidP="008F6527">
            <w:r w:rsidRPr="008F26E8">
              <w:t>пополнения</w:t>
            </w:r>
          </w:p>
        </w:tc>
      </w:tr>
      <w:tr w:rsidR="000C231E" w:rsidRPr="008F26E8" w14:paraId="0BC1F481" w14:textId="77777777" w:rsidTr="008F6527">
        <w:tc>
          <w:tcPr>
            <w:tcW w:w="427" w:type="dxa"/>
          </w:tcPr>
          <w:p w14:paraId="45EF8CD6" w14:textId="77777777" w:rsidR="000C231E" w:rsidRPr="008F26E8" w:rsidRDefault="000C231E" w:rsidP="008F6527"/>
        </w:tc>
        <w:tc>
          <w:tcPr>
            <w:tcW w:w="1949" w:type="dxa"/>
          </w:tcPr>
          <w:p w14:paraId="11FACD81" w14:textId="77777777" w:rsidR="000C231E" w:rsidRPr="008F26E8" w:rsidRDefault="000C231E" w:rsidP="008F6527"/>
        </w:tc>
        <w:tc>
          <w:tcPr>
            <w:tcW w:w="1274" w:type="dxa"/>
          </w:tcPr>
          <w:p w14:paraId="5DAA8695" w14:textId="77777777" w:rsidR="000C231E" w:rsidRPr="008F26E8" w:rsidRDefault="000C231E" w:rsidP="008F6527"/>
        </w:tc>
        <w:tc>
          <w:tcPr>
            <w:tcW w:w="1241" w:type="dxa"/>
          </w:tcPr>
          <w:p w14:paraId="71F9EF39" w14:textId="77777777" w:rsidR="000C231E" w:rsidRPr="008F26E8" w:rsidRDefault="000C231E" w:rsidP="008F6527"/>
        </w:tc>
        <w:tc>
          <w:tcPr>
            <w:tcW w:w="1241" w:type="dxa"/>
          </w:tcPr>
          <w:p w14:paraId="1C5B4988" w14:textId="77777777" w:rsidR="000C231E" w:rsidRPr="008F26E8" w:rsidRDefault="000C231E" w:rsidP="008F6527"/>
        </w:tc>
        <w:tc>
          <w:tcPr>
            <w:tcW w:w="1242" w:type="dxa"/>
          </w:tcPr>
          <w:p w14:paraId="7520A891" w14:textId="77777777" w:rsidR="000C231E" w:rsidRPr="008F26E8" w:rsidRDefault="000C231E" w:rsidP="008F6527"/>
        </w:tc>
        <w:tc>
          <w:tcPr>
            <w:tcW w:w="1019" w:type="dxa"/>
          </w:tcPr>
          <w:p w14:paraId="00EFAB6E" w14:textId="77777777" w:rsidR="000C231E" w:rsidRPr="008F26E8" w:rsidRDefault="000C231E" w:rsidP="008F6527"/>
        </w:tc>
        <w:tc>
          <w:tcPr>
            <w:tcW w:w="1178" w:type="dxa"/>
          </w:tcPr>
          <w:p w14:paraId="05904C0B" w14:textId="77777777" w:rsidR="000C231E" w:rsidRPr="008F26E8" w:rsidRDefault="000C231E" w:rsidP="008F6527"/>
        </w:tc>
      </w:tr>
      <w:tr w:rsidR="000C231E" w:rsidRPr="008F26E8" w14:paraId="0100E409" w14:textId="77777777" w:rsidTr="008F6527">
        <w:tc>
          <w:tcPr>
            <w:tcW w:w="427" w:type="dxa"/>
          </w:tcPr>
          <w:p w14:paraId="2ACDA1CF" w14:textId="77777777" w:rsidR="000C231E" w:rsidRPr="008F26E8" w:rsidRDefault="000C231E" w:rsidP="008F6527"/>
        </w:tc>
        <w:tc>
          <w:tcPr>
            <w:tcW w:w="1949" w:type="dxa"/>
          </w:tcPr>
          <w:p w14:paraId="2DC54B76" w14:textId="77777777" w:rsidR="000C231E" w:rsidRPr="008F26E8" w:rsidRDefault="000C231E" w:rsidP="008F6527"/>
        </w:tc>
        <w:tc>
          <w:tcPr>
            <w:tcW w:w="1274" w:type="dxa"/>
          </w:tcPr>
          <w:p w14:paraId="04ECC1F1" w14:textId="77777777" w:rsidR="000C231E" w:rsidRPr="008F26E8" w:rsidRDefault="000C231E" w:rsidP="008F6527"/>
        </w:tc>
        <w:tc>
          <w:tcPr>
            <w:tcW w:w="1241" w:type="dxa"/>
          </w:tcPr>
          <w:p w14:paraId="09D8E663" w14:textId="77777777" w:rsidR="000C231E" w:rsidRPr="008F26E8" w:rsidRDefault="000C231E" w:rsidP="008F6527"/>
        </w:tc>
        <w:tc>
          <w:tcPr>
            <w:tcW w:w="1241" w:type="dxa"/>
          </w:tcPr>
          <w:p w14:paraId="610B2168" w14:textId="77777777" w:rsidR="000C231E" w:rsidRPr="008F26E8" w:rsidRDefault="000C231E" w:rsidP="008F6527"/>
        </w:tc>
        <w:tc>
          <w:tcPr>
            <w:tcW w:w="1242" w:type="dxa"/>
          </w:tcPr>
          <w:p w14:paraId="030D6A87" w14:textId="77777777" w:rsidR="000C231E" w:rsidRPr="008F26E8" w:rsidRDefault="000C231E" w:rsidP="008F6527"/>
        </w:tc>
        <w:tc>
          <w:tcPr>
            <w:tcW w:w="1019" w:type="dxa"/>
          </w:tcPr>
          <w:p w14:paraId="34BC650E" w14:textId="77777777" w:rsidR="000C231E" w:rsidRPr="008F26E8" w:rsidRDefault="000C231E" w:rsidP="008F6527"/>
        </w:tc>
        <w:tc>
          <w:tcPr>
            <w:tcW w:w="1178" w:type="dxa"/>
          </w:tcPr>
          <w:p w14:paraId="3A7DA3C7" w14:textId="77777777" w:rsidR="000C231E" w:rsidRPr="008F26E8" w:rsidRDefault="000C231E" w:rsidP="008F6527"/>
        </w:tc>
      </w:tr>
      <w:tr w:rsidR="000C231E" w:rsidRPr="008F26E8" w14:paraId="726D2498" w14:textId="77777777" w:rsidTr="008F6527">
        <w:tc>
          <w:tcPr>
            <w:tcW w:w="427" w:type="dxa"/>
          </w:tcPr>
          <w:p w14:paraId="1A38DF79" w14:textId="77777777" w:rsidR="000C231E" w:rsidRPr="008F26E8" w:rsidRDefault="000C231E" w:rsidP="008F6527"/>
        </w:tc>
        <w:tc>
          <w:tcPr>
            <w:tcW w:w="1949" w:type="dxa"/>
          </w:tcPr>
          <w:p w14:paraId="12E1F343" w14:textId="77777777" w:rsidR="000C231E" w:rsidRPr="008F26E8" w:rsidRDefault="000C231E" w:rsidP="008F6527"/>
        </w:tc>
        <w:tc>
          <w:tcPr>
            <w:tcW w:w="1274" w:type="dxa"/>
          </w:tcPr>
          <w:p w14:paraId="013E0934" w14:textId="77777777" w:rsidR="000C231E" w:rsidRPr="008F26E8" w:rsidRDefault="000C231E" w:rsidP="008F6527"/>
        </w:tc>
        <w:tc>
          <w:tcPr>
            <w:tcW w:w="1241" w:type="dxa"/>
          </w:tcPr>
          <w:p w14:paraId="43F3C008" w14:textId="77777777" w:rsidR="000C231E" w:rsidRPr="008F26E8" w:rsidRDefault="000C231E" w:rsidP="008F6527"/>
        </w:tc>
        <w:tc>
          <w:tcPr>
            <w:tcW w:w="1241" w:type="dxa"/>
          </w:tcPr>
          <w:p w14:paraId="791AD493" w14:textId="77777777" w:rsidR="000C231E" w:rsidRPr="008F26E8" w:rsidRDefault="000C231E" w:rsidP="008F6527"/>
        </w:tc>
        <w:tc>
          <w:tcPr>
            <w:tcW w:w="1242" w:type="dxa"/>
          </w:tcPr>
          <w:p w14:paraId="1559FB0C" w14:textId="77777777" w:rsidR="000C231E" w:rsidRPr="008F26E8" w:rsidRDefault="000C231E" w:rsidP="008F6527"/>
        </w:tc>
        <w:tc>
          <w:tcPr>
            <w:tcW w:w="1019" w:type="dxa"/>
          </w:tcPr>
          <w:p w14:paraId="3800C7B6" w14:textId="77777777" w:rsidR="000C231E" w:rsidRPr="008F26E8" w:rsidRDefault="000C231E" w:rsidP="008F6527"/>
        </w:tc>
        <w:tc>
          <w:tcPr>
            <w:tcW w:w="1178" w:type="dxa"/>
          </w:tcPr>
          <w:p w14:paraId="10FA6E7B" w14:textId="77777777" w:rsidR="000C231E" w:rsidRPr="008F26E8" w:rsidRDefault="000C231E" w:rsidP="008F6527"/>
        </w:tc>
      </w:tr>
    </w:tbl>
    <w:p w14:paraId="6021D919" w14:textId="77777777" w:rsidR="000C231E" w:rsidRPr="008F26E8" w:rsidRDefault="000C231E" w:rsidP="000C231E">
      <w:r w:rsidRPr="008F26E8">
        <w:t xml:space="preserve">  </w:t>
      </w:r>
    </w:p>
    <w:p w14:paraId="0D9273EB" w14:textId="77777777" w:rsidR="000C231E" w:rsidRPr="008F26E8" w:rsidRDefault="000C231E" w:rsidP="000C231E">
      <w:r w:rsidRPr="008F26E8">
        <w:t>Статус просим изменить по причине______________</w:t>
      </w:r>
      <w:r>
        <w:t>__________</w:t>
      </w:r>
      <w:r w:rsidRPr="008F26E8">
        <w:t>______________________</w:t>
      </w:r>
    </w:p>
    <w:p w14:paraId="4675BE0F" w14:textId="77777777" w:rsidR="000C231E" w:rsidRPr="008F26E8" w:rsidRDefault="000C231E" w:rsidP="000C231E">
      <w:r w:rsidRPr="008F26E8">
        <w:t>_____________________________________________________________________________</w:t>
      </w:r>
    </w:p>
    <w:p w14:paraId="2E092E6D" w14:textId="77777777" w:rsidR="000C231E" w:rsidRPr="008F26E8" w:rsidRDefault="000C231E" w:rsidP="000C231E"/>
    <w:p w14:paraId="3146D16F" w14:textId="77777777" w:rsidR="000C231E" w:rsidRDefault="000C231E" w:rsidP="000C231E"/>
    <w:p w14:paraId="04DD4DE5" w14:textId="77777777" w:rsidR="000C231E" w:rsidRPr="008F26E8" w:rsidRDefault="000C231E" w:rsidP="000C231E">
      <w:r w:rsidRPr="008F26E8">
        <w:t>Должность Руководителя организации</w:t>
      </w:r>
    </w:p>
    <w:p w14:paraId="3901F101" w14:textId="77777777" w:rsidR="000C231E" w:rsidRDefault="000C231E" w:rsidP="000C231E">
      <w:r w:rsidRPr="008F26E8">
        <w:rPr>
          <w:sz w:val="22"/>
          <w:szCs w:val="22"/>
        </w:rPr>
        <w:t>Ф.И.О. Руководителя организации</w:t>
      </w:r>
      <w:r>
        <w:rPr>
          <w:sz w:val="22"/>
          <w:szCs w:val="22"/>
        </w:rPr>
        <w:t xml:space="preserve">           _____</w:t>
      </w:r>
      <w:r>
        <w:t>___________________</w:t>
      </w:r>
    </w:p>
    <w:p w14:paraId="1A8790A7" w14:textId="77777777" w:rsidR="009526EB" w:rsidRDefault="000C231E" w:rsidP="000C231E">
      <w:r>
        <w:rPr>
          <w:i/>
        </w:rPr>
        <w:t xml:space="preserve">                                                                       </w:t>
      </w:r>
      <w:r>
        <w:rPr>
          <w:i/>
          <w:sz w:val="16"/>
          <w:szCs w:val="16"/>
        </w:rPr>
        <w:t xml:space="preserve">МП </w:t>
      </w:r>
      <w:r>
        <w:rPr>
          <w:b/>
          <w:i/>
          <w:sz w:val="16"/>
          <w:szCs w:val="16"/>
        </w:rPr>
        <w:t xml:space="preserve">                  </w:t>
      </w:r>
      <w:r>
        <w:rPr>
          <w:i/>
          <w:sz w:val="16"/>
          <w:szCs w:val="16"/>
        </w:rPr>
        <w:t xml:space="preserve">     /подпись/  </w:t>
      </w:r>
    </w:p>
    <w:sectPr w:rsidR="009526E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TYxNTMxMDcyMzJT0lEKTi0uzszPAykwrAUAkT6pFiwAAAA="/>
  </w:docVars>
  <w:rsids>
    <w:rsidRoot w:val="000C231E"/>
    <w:rsid w:val="000C231E"/>
    <w:rsid w:val="00616BE6"/>
    <w:rsid w:val="006E4001"/>
    <w:rsid w:val="009526EB"/>
    <w:rsid w:val="00CD5F33"/>
    <w:rsid w:val="00D51E8A"/>
    <w:rsid w:val="00DE3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F4D5AC"/>
  <w15:chartTrackingRefBased/>
  <w15:docId w15:val="{0C0FC627-CCB4-45D6-A9B2-32CD2B63C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23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23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6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я Оспаналиева</dc:creator>
  <cp:keywords/>
  <dc:description/>
  <cp:lastModifiedBy>Чинара Кыдыкеева</cp:lastModifiedBy>
  <cp:revision>4</cp:revision>
  <dcterms:created xsi:type="dcterms:W3CDTF">2020-05-29T07:35:00Z</dcterms:created>
  <dcterms:modified xsi:type="dcterms:W3CDTF">2020-08-25T05:02:00Z</dcterms:modified>
</cp:coreProperties>
</file>